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30E25C1B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67F78AF4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1E9A9D1E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8A3FA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shd w:val="clear" w:color="auto" w:fill="auto"/>
            <w:vAlign w:val="center"/>
          </w:tcPr>
          <w:p w14:paraId="4EB87C2D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16809F05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5F61400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582F3985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76F4528B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160F9D6D" w14:textId="77777777" w:rsidR="00174B03" w:rsidRPr="006D2C96" w:rsidRDefault="004D20B5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 Lysti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70172CE5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44224647" w14:textId="12A32BC3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1EED9A5" w14:textId="29AAB259" w:rsidR="00174B03" w:rsidRPr="00201D68" w:rsidRDefault="00FC4007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im Lystila</w:t>
            </w:r>
            <w:r w:rsidR="001C14B6">
              <w:rPr>
                <w:rFonts w:ascii="Arial" w:hAnsi="Arial" w:cs="Arial"/>
                <w:sz w:val="18"/>
                <w:szCs w:val="20"/>
              </w:rPr>
              <w:t>- President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7320968F" w14:textId="28344E21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43CE34F" w14:textId="77777777" w:rsidR="00BB3649" w:rsidRPr="00201D68" w:rsidRDefault="00BB3649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evin Yohe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EE9352C" w14:textId="27FE4752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D63A27"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3A9D345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hris</w:t>
            </w:r>
            <w:r w:rsidR="00E015DD">
              <w:rPr>
                <w:rFonts w:ascii="Arial" w:hAnsi="Arial" w:cs="Arial"/>
                <w:sz w:val="18"/>
                <w:szCs w:val="20"/>
              </w:rPr>
              <w:t>t</w:t>
            </w:r>
            <w:r>
              <w:rPr>
                <w:rFonts w:ascii="Arial" w:hAnsi="Arial" w:cs="Arial"/>
                <w:sz w:val="18"/>
                <w:szCs w:val="20"/>
              </w:rPr>
              <w:t>opher Penney</w:t>
            </w: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51AC254" w14:textId="4298BA80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0E9DD634" w14:textId="345DCAD8" w:rsidR="00174B03" w:rsidRPr="004E6BDC" w:rsidRDefault="00D63A27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ammy Rogers- Public</w:t>
            </w:r>
          </w:p>
        </w:tc>
      </w:tr>
      <w:tr w:rsidR="00174B03" w:rsidRPr="00C816E1" w14:paraId="6339E469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6BE78BD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42AA0D5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2268F1BC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2F0E716B" w14:textId="27E23930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821F195" w14:textId="2EE209D8" w:rsidR="00174B03" w:rsidRPr="00462948" w:rsidRDefault="001C14B6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Eric Beckman- Vice President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293DC78F" w14:textId="749D9CFF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21D780A" w14:textId="77777777" w:rsidR="00174B03" w:rsidRPr="00201D68" w:rsidRDefault="00BB3649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ill Dix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F92EF38" w14:textId="77777777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2F04482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6811129" w14:textId="77777777" w:rsidR="00174B03" w:rsidRPr="00C03F6D" w:rsidRDefault="0036412B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07C14E1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7D8AC7D4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3EFC86E8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78D0484C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69727987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67AD1BDD" w14:textId="41967070" w:rsidR="00174B03" w:rsidRPr="00C03F6D" w:rsidRDefault="00D63A27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712D5BB" w14:textId="473C5E4A" w:rsidR="00174B03" w:rsidRPr="00201D68" w:rsidRDefault="00BB3649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rah Bekkala</w:t>
            </w:r>
            <w:r w:rsidR="001C14B6">
              <w:rPr>
                <w:rFonts w:ascii="Arial" w:hAnsi="Arial" w:cs="Arial"/>
                <w:sz w:val="18"/>
                <w:szCs w:val="20"/>
              </w:rPr>
              <w:t xml:space="preserve"> -Secretary 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289E6F14" w14:textId="651EF637" w:rsidR="00174B03" w:rsidRPr="00C03F6D" w:rsidRDefault="00D63A27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1182DC0" w14:textId="77777777" w:rsidR="00174B03" w:rsidRPr="00201D68" w:rsidRDefault="00D70206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Kristin Lystila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77A016A2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39136AB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4EB14AB" w14:textId="77777777" w:rsidR="00174B03" w:rsidRPr="00C03F6D" w:rsidRDefault="009B2099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49848FBB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40F597E9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211A7C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101D44D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E3A4BDD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7D7D3878" w14:textId="7A969886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7EC55F8" w14:textId="111C1570" w:rsidR="00174B03" w:rsidRPr="00201D68" w:rsidRDefault="001C14B6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Vicky Aldridge- Treasurer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50AAE708" w14:textId="609C8EE5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76DF2E0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Jacob Spear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600B5477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DB431F2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74ECED26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4052BBA6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77312ADB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8D19FDC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CEE8913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60D62B0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3A8FCA09" w14:textId="32B4ED79" w:rsidR="00174B03" w:rsidRPr="00C03F6D" w:rsidRDefault="00D63A27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9469BC7" w14:textId="77777777" w:rsidR="00174B03" w:rsidRPr="00201D68" w:rsidRDefault="00340938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le Hopper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64D2F955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CB41C21" w14:textId="77777777" w:rsidR="00174B03" w:rsidRPr="00201D68" w:rsidRDefault="00D70206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Andrew Herriman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4A7E731" w14:textId="2CCE411A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183752529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BD083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85D2E65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9C9D299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EA125BA" w14:textId="77777777" w:rsidR="001A2133" w:rsidRPr="00201D68" w:rsidRDefault="001A213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31F2A" w:rsidRPr="00C816E1" w14:paraId="3D4C7774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34460F0B" w14:textId="59F281B8" w:rsidR="00831F2A" w:rsidRPr="005866CD" w:rsidRDefault="00D63A27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keepe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7EBBD9A8" w14:textId="7ECA583B" w:rsidR="00831F2A" w:rsidRPr="004E6BDC" w:rsidRDefault="001C14B6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evin Yohe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0799F8DF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38ED39A3" w14:textId="454B210E" w:rsidR="00831F2A" w:rsidRDefault="00D63A27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FC8E5A6" w14:textId="74438DDF" w:rsidR="00831F2A" w:rsidRDefault="001C14B6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Perry Wooden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591EFD6D" w14:textId="613C7492" w:rsidR="00831F2A" w:rsidRDefault="00D63A27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Wingdings" w:hAnsi="Wingdings"/>
                    <w:sz w:val="20"/>
                    <w:szCs w:val="20"/>
                  </w:rPr>
                  <w:t>ü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4ED1CA3" w14:textId="77777777" w:rsidR="00831F2A" w:rsidRDefault="00D70206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n Poupore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shd w:val="clear" w:color="auto" w:fill="auto"/>
                <w:vAlign w:val="bottom"/>
              </w:tcPr>
              <w:p w14:paraId="67704B1D" w14:textId="77777777" w:rsidR="00831F2A" w:rsidRDefault="00BD083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9FE96B0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6E7C125" w14:textId="77777777" w:rsidR="00831F2A" w:rsidRDefault="00831F2A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53E96ECC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486F01" w14:paraId="385A063A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398F73D5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4F5B9249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0707E78B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554A7DFC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shd w:val="clear" w:color="auto" w:fill="auto"/>
            <w:vAlign w:val="center"/>
          </w:tcPr>
          <w:p w14:paraId="25D0191F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3B60754E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7E811044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681B3BDD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70ADACC5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51C9E944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4A06BE87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7FC81F4D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shd w:val="clear" w:color="auto" w:fill="auto"/>
            <w:vAlign w:val="center"/>
          </w:tcPr>
          <w:p w14:paraId="3B65BA25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48A2E9F1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2CF5ADD9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1E6B5D74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77D48BE9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00868CD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4DA93D64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70A4F2A7" w14:textId="606B9147" w:rsidR="00487E33" w:rsidRPr="007031EB" w:rsidRDefault="00D63A27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02FDDBE5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5FE990F8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57587552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CF014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77C2E6EF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0B225D75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803EE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BA4AA" w14:textId="110FC4DA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6:</w:t>
            </w:r>
            <w:r w:rsidR="008F5FCD">
              <w:rPr>
                <w:rFonts w:ascii="Arial" w:hAnsi="Arial" w:cs="Arial"/>
                <w:sz w:val="16"/>
                <w:szCs w:val="16"/>
              </w:rPr>
              <w:t>0</w:t>
            </w:r>
            <w:r w:rsidR="006730B6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998FA7A" w14:textId="77777777" w:rsidR="00487E33" w:rsidRPr="000705E9" w:rsidRDefault="004D20B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CE09BE" w14:textId="35F75327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eting called to order at </w:t>
            </w:r>
            <w:r w:rsidR="006730B6">
              <w:rPr>
                <w:rFonts w:ascii="Arial" w:hAnsi="Arial" w:cs="Arial"/>
                <w:sz w:val="18"/>
                <w:szCs w:val="18"/>
              </w:rPr>
              <w:t>6:05</w:t>
            </w:r>
          </w:p>
        </w:tc>
      </w:tr>
      <w:tr w:rsidR="00487E33" w:rsidRPr="002F1BA3" w14:paraId="56E113A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9A693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5C9842CC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58476D71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6004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3EF65CBC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C5065A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6FFD" w14:textId="181D5D0B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8F5FCD">
              <w:rPr>
                <w:rFonts w:ascii="Arial" w:hAnsi="Arial" w:cs="Arial"/>
                <w:sz w:val="16"/>
                <w:szCs w:val="16"/>
              </w:rPr>
              <w:t>0</w:t>
            </w:r>
            <w:r w:rsidR="006730B6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C6FED9D" w14:textId="77777777" w:rsidR="00487E33" w:rsidRPr="000705E9" w:rsidRDefault="004D20B5" w:rsidP="009C48D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7CFB7C6B" w14:textId="64290549" w:rsidR="00487E33" w:rsidRPr="00201D68" w:rsidRDefault="00BD0830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Motion to approve agenda 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by </w:t>
            </w:r>
            <w:r w:rsidR="006730B6">
              <w:rPr>
                <w:rFonts w:ascii="Arial" w:hAnsi="Arial" w:cs="Arial"/>
                <w:sz w:val="18"/>
                <w:szCs w:val="20"/>
              </w:rPr>
              <w:t xml:space="preserve">Eric </w:t>
            </w:r>
            <w:r w:rsidR="00D72855">
              <w:rPr>
                <w:rFonts w:ascii="Arial" w:hAnsi="Arial" w:cs="Arial"/>
                <w:sz w:val="18"/>
                <w:szCs w:val="20"/>
              </w:rPr>
              <w:t>su</w:t>
            </w:r>
            <w:r w:rsidR="00D77E1B">
              <w:rPr>
                <w:rFonts w:ascii="Arial" w:hAnsi="Arial" w:cs="Arial"/>
                <w:sz w:val="18"/>
                <w:szCs w:val="20"/>
              </w:rPr>
              <w:t xml:space="preserve">pported by </w:t>
            </w:r>
            <w:r w:rsidR="006730B6">
              <w:rPr>
                <w:rFonts w:ascii="Arial" w:hAnsi="Arial" w:cs="Arial"/>
                <w:sz w:val="18"/>
                <w:szCs w:val="20"/>
              </w:rPr>
              <w:t>Jake. Motion carried</w:t>
            </w:r>
          </w:p>
        </w:tc>
      </w:tr>
      <w:tr w:rsidR="00487E33" w:rsidRPr="002F1BA3" w14:paraId="7D42442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BAE09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043DF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8891E" w14:textId="1395275A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D70206">
              <w:rPr>
                <w:rFonts w:ascii="Arial" w:hAnsi="Arial" w:cs="Arial"/>
                <w:sz w:val="16"/>
                <w:szCs w:val="16"/>
              </w:rPr>
              <w:t>6:</w:t>
            </w:r>
            <w:r w:rsidR="008F5FCD">
              <w:rPr>
                <w:rFonts w:ascii="Arial" w:hAnsi="Arial" w:cs="Arial"/>
                <w:sz w:val="16"/>
                <w:szCs w:val="16"/>
              </w:rPr>
              <w:t>0</w:t>
            </w:r>
            <w:r w:rsidR="006730B6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3812C34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45473B60" w14:textId="05521DEB" w:rsidR="00487E33" w:rsidRDefault="00FA5DCF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otion to approve the meeting minute</w:t>
            </w:r>
            <w:r w:rsidR="00476525">
              <w:rPr>
                <w:rFonts w:ascii="Arial" w:hAnsi="Arial" w:cs="Arial"/>
                <w:sz w:val="18"/>
                <w:szCs w:val="20"/>
              </w:rPr>
              <w:t>s</w:t>
            </w:r>
            <w:r w:rsidR="00F434CC">
              <w:rPr>
                <w:rFonts w:ascii="Arial" w:hAnsi="Arial" w:cs="Arial"/>
                <w:sz w:val="18"/>
                <w:szCs w:val="20"/>
              </w:rPr>
              <w:t xml:space="preserve"> </w:t>
            </w:r>
            <w:r>
              <w:rPr>
                <w:rFonts w:ascii="Arial" w:hAnsi="Arial" w:cs="Arial"/>
                <w:sz w:val="18"/>
                <w:szCs w:val="20"/>
              </w:rPr>
              <w:t>from</w:t>
            </w:r>
            <w:r w:rsidR="0052612F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8F5FCD">
              <w:rPr>
                <w:rFonts w:ascii="Arial" w:hAnsi="Arial" w:cs="Arial"/>
                <w:sz w:val="18"/>
                <w:szCs w:val="20"/>
              </w:rPr>
              <w:t>April 2</w:t>
            </w:r>
            <w:r w:rsidR="008F5FCD" w:rsidRPr="008F5FCD">
              <w:rPr>
                <w:rFonts w:ascii="Arial" w:hAnsi="Arial" w:cs="Arial"/>
                <w:sz w:val="18"/>
                <w:szCs w:val="20"/>
                <w:vertAlign w:val="superscript"/>
              </w:rPr>
              <w:t>nd</w:t>
            </w:r>
            <w:r w:rsidR="00691DCB">
              <w:rPr>
                <w:rFonts w:ascii="Arial" w:hAnsi="Arial" w:cs="Arial"/>
                <w:sz w:val="18"/>
                <w:szCs w:val="20"/>
              </w:rPr>
              <w:t xml:space="preserve">, </w:t>
            </w:r>
            <w:r w:rsidR="00D63A27">
              <w:rPr>
                <w:rFonts w:ascii="Arial" w:hAnsi="Arial" w:cs="Arial"/>
                <w:sz w:val="18"/>
                <w:szCs w:val="20"/>
              </w:rPr>
              <w:t>2025,</w:t>
            </w:r>
            <w:r w:rsidR="006730B6">
              <w:rPr>
                <w:rFonts w:ascii="Arial" w:hAnsi="Arial" w:cs="Arial"/>
                <w:sz w:val="18"/>
                <w:szCs w:val="20"/>
              </w:rPr>
              <w:t xml:space="preserve"> by Kevin, supported by Perry.  Motion carried. </w:t>
            </w:r>
          </w:p>
          <w:p w14:paraId="146CF1B1" w14:textId="5FCE1200" w:rsidR="00D63A27" w:rsidRDefault="00D63A27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04-08-2025: Motion by Kristin for IRHA to apply in hosting 10U B and 10U AA 2025/2026 state tournaments, supported by Jake.  Motion carried via text.</w:t>
            </w:r>
          </w:p>
          <w:p w14:paraId="5D89745F" w14:textId="1E3F077A" w:rsidR="00D63A27" w:rsidRPr="00201D68" w:rsidRDefault="00D63A27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04-22-2025: Motion by Eric to pay the March Ice bill, supported by Don.  Motion carried via text. </w:t>
            </w:r>
          </w:p>
        </w:tc>
      </w:tr>
      <w:tr w:rsidR="00487E33" w:rsidRPr="002F1BA3" w14:paraId="0853C64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23DEF6C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4D16FF4A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064C99DF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43B7A746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7990929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156D7" w14:textId="6EB72BFB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</w:t>
            </w:r>
            <w:r w:rsidR="008F5FCD">
              <w:rPr>
                <w:rFonts w:ascii="Arial" w:hAnsi="Arial" w:cs="Arial"/>
                <w:sz w:val="16"/>
                <w:szCs w:val="16"/>
              </w:rPr>
              <w:t>0</w:t>
            </w:r>
            <w:r w:rsidR="006730B6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F6D53FD" w14:textId="77777777" w:rsidR="00487E33" w:rsidRDefault="00D7020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cky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3C019B" w14:textId="2F7469AE" w:rsidR="00487E33" w:rsidRDefault="00D70206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ck</w:t>
            </w:r>
            <w:r w:rsidR="00D63A27">
              <w:rPr>
                <w:rFonts w:ascii="Arial" w:hAnsi="Arial" w:cs="Arial"/>
                <w:sz w:val="18"/>
                <w:szCs w:val="18"/>
              </w:rPr>
              <w:t>y</w:t>
            </w:r>
            <w:r w:rsidR="00ED0774">
              <w:rPr>
                <w:rFonts w:ascii="Arial" w:hAnsi="Arial" w:cs="Arial"/>
                <w:sz w:val="18"/>
                <w:szCs w:val="18"/>
              </w:rPr>
              <w:t xml:space="preserve"> presen</w:t>
            </w:r>
            <w:r w:rsidR="006730B6">
              <w:rPr>
                <w:rFonts w:ascii="Arial" w:hAnsi="Arial" w:cs="Arial"/>
                <w:sz w:val="18"/>
                <w:szCs w:val="18"/>
              </w:rPr>
              <w:t xml:space="preserve">ted </w:t>
            </w:r>
            <w:r w:rsidR="00ED0774">
              <w:rPr>
                <w:rFonts w:ascii="Arial" w:hAnsi="Arial" w:cs="Arial"/>
                <w:sz w:val="18"/>
                <w:szCs w:val="18"/>
              </w:rPr>
              <w:t>the Treasurer’s report</w:t>
            </w:r>
            <w:r w:rsidR="006730B6">
              <w:rPr>
                <w:rFonts w:ascii="Arial" w:hAnsi="Arial" w:cs="Arial"/>
                <w:sz w:val="18"/>
                <w:szCs w:val="18"/>
              </w:rPr>
              <w:t xml:space="preserve">.  Motion to pay the bills by Kristin, supported by Don.  Motion carried. </w:t>
            </w:r>
          </w:p>
          <w:p w14:paraId="191651FB" w14:textId="77777777" w:rsidR="008821F9" w:rsidRPr="00C03721" w:rsidRDefault="008821F9" w:rsidP="006B192F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87E33" w:rsidRPr="002F1BA3" w14:paraId="4A3D1984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0EA6D91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mmunications</w:t>
            </w:r>
          </w:p>
          <w:p w14:paraId="0C79FC32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3ECCCFC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AF6FC" w14:textId="1B8FB377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6:</w:t>
            </w:r>
            <w:r w:rsidR="006730B6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0F205BA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7FD284C9" w14:textId="0702FECB" w:rsidR="00487E33" w:rsidRPr="00901631" w:rsidRDefault="006730B6" w:rsidP="0090163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rossbar has been paid </w:t>
            </w:r>
            <w:r w:rsidR="00D63A27">
              <w:rPr>
                <w:rFonts w:ascii="Arial" w:hAnsi="Arial" w:cs="Arial"/>
                <w:sz w:val="18"/>
                <w:szCs w:val="18"/>
              </w:rPr>
              <w:t>for,</w:t>
            </w:r>
            <w:r>
              <w:rPr>
                <w:rFonts w:ascii="Arial" w:hAnsi="Arial" w:cs="Arial"/>
                <w:sz w:val="18"/>
                <w:szCs w:val="18"/>
              </w:rPr>
              <w:t xml:space="preserve"> and they have begun working on the IRHA website.  </w:t>
            </w:r>
          </w:p>
        </w:tc>
      </w:tr>
      <w:tr w:rsidR="00487E33" w:rsidRPr="002F1BA3" w14:paraId="727C4934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508B898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 on Agenda Items</w:t>
            </w:r>
          </w:p>
          <w:p w14:paraId="5A9E5850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07AEDEA4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5A9FEA6E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43F16849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1F3A88B2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AD5C7" w14:textId="507BD19D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6:</w:t>
            </w:r>
            <w:r w:rsidR="008F5FCD">
              <w:rPr>
                <w:rFonts w:ascii="Arial" w:hAnsi="Arial" w:cs="Arial"/>
                <w:sz w:val="16"/>
                <w:szCs w:val="16"/>
              </w:rPr>
              <w:t>1</w:t>
            </w:r>
            <w:r w:rsidR="006730B6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6080737" w14:textId="77777777" w:rsidR="00487E33" w:rsidRDefault="007127C2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shd w:val="clear" w:color="auto" w:fill="auto"/>
          </w:tcPr>
          <w:p w14:paraId="7D098D3D" w14:textId="1A829BB7" w:rsidR="00487E33" w:rsidRPr="00901631" w:rsidRDefault="006730B6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3D5C5E2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25114D3F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New Business</w:t>
            </w:r>
          </w:p>
          <w:p w14:paraId="23CD3F62" w14:textId="1DE2BAAE" w:rsidR="00701815" w:rsidRDefault="00D66C1D" w:rsidP="00691DCB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691DCB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3C1464">
              <w:rPr>
                <w:rFonts w:ascii="Arial" w:hAnsi="Arial" w:cs="Arial"/>
                <w:sz w:val="18"/>
                <w:szCs w:val="18"/>
              </w:rPr>
              <w:t>2025-2026 Budget</w:t>
            </w:r>
          </w:p>
          <w:p w14:paraId="1B6117A1" w14:textId="22A0972E" w:rsidR="00224EE1" w:rsidRDefault="00691DCB" w:rsidP="00701815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</w:t>
            </w:r>
            <w:r w:rsidR="003C1464">
              <w:rPr>
                <w:rFonts w:ascii="Arial" w:hAnsi="Arial" w:cs="Arial"/>
                <w:sz w:val="18"/>
                <w:szCs w:val="18"/>
              </w:rPr>
              <w:t xml:space="preserve"> Set Season </w:t>
            </w:r>
            <w:r w:rsidR="00D63A27">
              <w:rPr>
                <w:rFonts w:ascii="Arial" w:hAnsi="Arial" w:cs="Arial"/>
                <w:sz w:val="18"/>
                <w:szCs w:val="18"/>
              </w:rPr>
              <w:t>Calendar</w:t>
            </w:r>
          </w:p>
          <w:p w14:paraId="2B36BEB0" w14:textId="4392DBC1" w:rsidR="003C1464" w:rsidRDefault="003C1464" w:rsidP="00701815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: </w:t>
            </w:r>
            <w:r w:rsidR="00D63A27">
              <w:rPr>
                <w:rFonts w:ascii="Arial" w:hAnsi="Arial" w:cs="Arial"/>
                <w:sz w:val="18"/>
                <w:szCs w:val="18"/>
              </w:rPr>
              <w:t>Timeline</w:t>
            </w:r>
            <w:r>
              <w:rPr>
                <w:rFonts w:ascii="Arial" w:hAnsi="Arial" w:cs="Arial"/>
                <w:sz w:val="18"/>
                <w:szCs w:val="18"/>
              </w:rPr>
              <w:t xml:space="preserve"> for Registration</w:t>
            </w:r>
          </w:p>
          <w:p w14:paraId="6D039C35" w14:textId="77194323" w:rsidR="003C1464" w:rsidRDefault="003C1464" w:rsidP="00701815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Registration Rates</w:t>
            </w:r>
          </w:p>
          <w:p w14:paraId="47379DB1" w14:textId="4B1EB8FA" w:rsidR="003C1464" w:rsidRDefault="003C1464" w:rsidP="00701815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: 6U Registration</w:t>
            </w:r>
          </w:p>
          <w:p w14:paraId="7F23AA78" w14:textId="752E030B" w:rsidR="003C1464" w:rsidRDefault="003C1464" w:rsidP="00701815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: Concessions</w:t>
            </w:r>
          </w:p>
          <w:p w14:paraId="76D43C73" w14:textId="74AA3384" w:rsidR="00BE0E3D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: Goalie Practices &amp; Gear</w:t>
            </w:r>
          </w:p>
          <w:p w14:paraId="6C4CDB6B" w14:textId="5EC19B97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: Gear Swab</w:t>
            </w:r>
          </w:p>
          <w:p w14:paraId="373C3075" w14:textId="3ADC0AEB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: Projector for </w:t>
            </w:r>
            <w:r w:rsidR="00D63A27">
              <w:rPr>
                <w:rFonts w:ascii="Arial" w:hAnsi="Arial" w:cs="Arial"/>
                <w:sz w:val="18"/>
                <w:szCs w:val="18"/>
              </w:rPr>
              <w:t>Conference</w:t>
            </w:r>
            <w:r>
              <w:rPr>
                <w:rFonts w:ascii="Arial" w:hAnsi="Arial" w:cs="Arial"/>
                <w:sz w:val="18"/>
                <w:szCs w:val="18"/>
              </w:rPr>
              <w:t xml:space="preserve"> Room</w:t>
            </w:r>
          </w:p>
          <w:p w14:paraId="2355863A" w14:textId="68F6C8FA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: Shooting Area Policy</w:t>
            </w:r>
          </w:p>
          <w:p w14:paraId="4ADD18DB" w14:textId="0219B000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: Tier II Policy</w:t>
            </w:r>
          </w:p>
          <w:p w14:paraId="3EB40DA2" w14:textId="3F5F02F8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: </w:t>
            </w:r>
            <w:r w:rsidR="00D63A27">
              <w:rPr>
                <w:rFonts w:ascii="Arial" w:hAnsi="Arial" w:cs="Arial"/>
                <w:sz w:val="18"/>
                <w:szCs w:val="18"/>
              </w:rPr>
              <w:t>Survey</w:t>
            </w:r>
            <w:r>
              <w:rPr>
                <w:rFonts w:ascii="Arial" w:hAnsi="Arial" w:cs="Arial"/>
                <w:sz w:val="18"/>
                <w:szCs w:val="18"/>
              </w:rPr>
              <w:t xml:space="preserve"> Responses</w:t>
            </w:r>
          </w:p>
          <w:p w14:paraId="00E5C009" w14:textId="072DC470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: ADM Ice time Policy</w:t>
            </w:r>
          </w:p>
          <w:p w14:paraId="7F4C9BFC" w14:textId="1E500A0D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: Jerseys</w:t>
            </w:r>
          </w:p>
          <w:p w14:paraId="2680B2D4" w14:textId="2EFC9CCB" w:rsid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: Banquet recap</w:t>
            </w:r>
          </w:p>
          <w:p w14:paraId="2A4EBF30" w14:textId="0DF2FF71" w:rsidR="003C1464" w:rsidRPr="003C1464" w:rsidRDefault="003C1464" w:rsidP="003C1464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: Timekeeper’s pay</w:t>
            </w:r>
          </w:p>
          <w:p w14:paraId="471FF420" w14:textId="77777777" w:rsidR="00476525" w:rsidRPr="002D2348" w:rsidRDefault="00476525" w:rsidP="002D2348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FE53C21" w14:textId="77777777" w:rsidR="00ED0774" w:rsidRPr="00476525" w:rsidRDefault="00ED0774" w:rsidP="00476525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84082ED" w14:textId="77777777" w:rsidR="00BF39FB" w:rsidRPr="00ED0774" w:rsidRDefault="00BF39FB" w:rsidP="00ED0774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DEB75C5" w14:textId="77777777" w:rsidR="00BF39FB" w:rsidRDefault="00BF39FB" w:rsidP="00ED077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D11DED5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19E6A2B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55BD6D3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F4D4960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304B0DB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019841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3AAF29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45E7E8E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829CC14" w14:textId="673BCFBF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1F7C9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F5FCD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4686E179" w14:textId="3A9F058D" w:rsidR="00CF62A1" w:rsidRDefault="00487E33" w:rsidP="00340938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8F5FCD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3F84C05D" w14:textId="77777777" w:rsidR="00CF61C1" w:rsidRDefault="00224EE1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: </w:t>
            </w:r>
            <w:r w:rsidR="0052612F">
              <w:rPr>
                <w:rFonts w:ascii="Arial" w:hAnsi="Arial" w:cs="Arial"/>
                <w:sz w:val="16"/>
                <w:szCs w:val="16"/>
              </w:rPr>
              <w:t>Alignment/Decision</w:t>
            </w:r>
          </w:p>
          <w:p w14:paraId="62D48EB8" w14:textId="77777777" w:rsidR="00D572B9" w:rsidRDefault="00D572B9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Alignment/Decision</w:t>
            </w:r>
          </w:p>
          <w:p w14:paraId="0F740802" w14:textId="77777777" w:rsidR="0032620A" w:rsidRDefault="0032620A" w:rsidP="0047652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Alignment/Decision</w:t>
            </w:r>
          </w:p>
          <w:p w14:paraId="5E9F93D9" w14:textId="77777777" w:rsidR="00224EE1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Alignment/Decision</w:t>
            </w:r>
          </w:p>
          <w:p w14:paraId="107589A8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Alignment/Decision</w:t>
            </w:r>
          </w:p>
          <w:p w14:paraId="2221C2F4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: Alignment/Decision</w:t>
            </w:r>
          </w:p>
          <w:p w14:paraId="333C9A83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: Alignment/Decision</w:t>
            </w:r>
          </w:p>
          <w:p w14:paraId="085596C5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J: Alignment/Decision</w:t>
            </w:r>
          </w:p>
          <w:p w14:paraId="3BC50410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: Alignment/Decision</w:t>
            </w:r>
          </w:p>
          <w:p w14:paraId="57E71EAC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: Alignment/Decision</w:t>
            </w:r>
          </w:p>
          <w:p w14:paraId="6AA25318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: Alignment/Decision</w:t>
            </w:r>
          </w:p>
          <w:p w14:paraId="3B8F99E6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: Alignment/Decision</w:t>
            </w:r>
          </w:p>
          <w:p w14:paraId="366AA777" w14:textId="77777777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: Alignment/Decision</w:t>
            </w:r>
          </w:p>
          <w:p w14:paraId="7163DC10" w14:textId="2DD17CCA" w:rsidR="003C1464" w:rsidRDefault="003C1464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: Alignment/Decision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E3984" w14:textId="3288FF5F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6:</w:t>
            </w:r>
            <w:r w:rsidR="006730B6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9F13F6B" w14:textId="28BDFA10" w:rsidR="00945B0D" w:rsidRDefault="00487E33" w:rsidP="00691DCB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:</w:t>
            </w:r>
            <w:r w:rsidR="008C33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C1464">
              <w:rPr>
                <w:rFonts w:ascii="Arial" w:hAnsi="Arial" w:cs="Arial"/>
                <w:sz w:val="16"/>
                <w:szCs w:val="16"/>
              </w:rPr>
              <w:t>Budget Committee</w:t>
            </w:r>
          </w:p>
          <w:p w14:paraId="69DED834" w14:textId="77510C1F" w:rsidR="00D572B9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: Team</w:t>
            </w:r>
          </w:p>
          <w:p w14:paraId="04004C63" w14:textId="2982B832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Team</w:t>
            </w:r>
          </w:p>
          <w:p w14:paraId="57630EE3" w14:textId="164839C5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: Team</w:t>
            </w:r>
          </w:p>
          <w:p w14:paraId="198780ED" w14:textId="0E385344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: Jake</w:t>
            </w:r>
          </w:p>
          <w:p w14:paraId="03AE818B" w14:textId="6FA13B5B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: Team</w:t>
            </w:r>
          </w:p>
          <w:p w14:paraId="4548F314" w14:textId="3B80168F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: Team</w:t>
            </w:r>
          </w:p>
          <w:p w14:paraId="741573B3" w14:textId="3060A9D6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: Vicky</w:t>
            </w:r>
          </w:p>
          <w:p w14:paraId="137387A7" w14:textId="425729E7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: Team</w:t>
            </w:r>
          </w:p>
          <w:p w14:paraId="0CB81C4F" w14:textId="6A2D696F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J: Team</w:t>
            </w:r>
          </w:p>
          <w:p w14:paraId="1431CDD5" w14:textId="1D4D4900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: Team</w:t>
            </w:r>
          </w:p>
          <w:p w14:paraId="5BA7720C" w14:textId="545641A5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: Team</w:t>
            </w:r>
          </w:p>
          <w:p w14:paraId="713C501C" w14:textId="2C8D42BD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: Tim</w:t>
            </w:r>
          </w:p>
          <w:p w14:paraId="16B5FFE4" w14:textId="40E5624B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: Kristin</w:t>
            </w:r>
          </w:p>
          <w:p w14:paraId="6F4D0614" w14:textId="369B8066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: Team</w:t>
            </w:r>
          </w:p>
          <w:p w14:paraId="4B6A86A3" w14:textId="1990042D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: Kristin</w:t>
            </w:r>
          </w:p>
          <w:p w14:paraId="1BB511F8" w14:textId="77777777" w:rsidR="003C1464" w:rsidRDefault="003C1464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1921C0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0309AF1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B4E15F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9550103" w14:textId="586520E1" w:rsidR="00757A03" w:rsidRDefault="006730B6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: </w:t>
            </w:r>
            <w:r w:rsidR="000744CF">
              <w:rPr>
                <w:rFonts w:ascii="Arial" w:hAnsi="Arial" w:cs="Arial"/>
                <w:sz w:val="18"/>
                <w:szCs w:val="18"/>
              </w:rPr>
              <w:t>Kevin made a motion to set the 2025-2026 budget at $170,000</w:t>
            </w:r>
            <w:r w:rsidR="00D63A27">
              <w:rPr>
                <w:rFonts w:ascii="Arial" w:hAnsi="Arial" w:cs="Arial"/>
                <w:sz w:val="18"/>
                <w:szCs w:val="18"/>
              </w:rPr>
              <w:t>, supported</w:t>
            </w:r>
            <w:r w:rsidR="000744CF">
              <w:rPr>
                <w:rFonts w:ascii="Arial" w:hAnsi="Arial" w:cs="Arial"/>
                <w:sz w:val="18"/>
                <w:szCs w:val="18"/>
              </w:rPr>
              <w:t xml:space="preserve"> by Jake.  Motion carried. </w:t>
            </w:r>
          </w:p>
          <w:p w14:paraId="097C1C61" w14:textId="3AF85304" w:rsidR="000744CF" w:rsidRDefault="000744CF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 The 2025-2026 season will start October 4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D63A27">
              <w:rPr>
                <w:rFonts w:ascii="Arial" w:hAnsi="Arial" w:cs="Arial"/>
                <w:sz w:val="18"/>
                <w:szCs w:val="18"/>
              </w:rPr>
              <w:t>2025,</w:t>
            </w:r>
            <w:r>
              <w:rPr>
                <w:rFonts w:ascii="Arial" w:hAnsi="Arial" w:cs="Arial"/>
                <w:sz w:val="18"/>
                <w:szCs w:val="18"/>
              </w:rPr>
              <w:t xml:space="preserve"> and end March 15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, 2026.  March 16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to March 29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will be the 3 on 3. LTS will start October 27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  IRHA will not be skating on October 31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</w:rPr>
              <w:t>, November 27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&amp; 28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, December 25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, and January 1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</w:rPr>
              <w:t xml:space="preserve">. The </w:t>
            </w:r>
            <w:r w:rsidR="00D63A27">
              <w:rPr>
                <w:rFonts w:ascii="Arial" w:hAnsi="Arial" w:cs="Arial"/>
                <w:sz w:val="18"/>
                <w:szCs w:val="18"/>
              </w:rPr>
              <w:t>M</w:t>
            </w:r>
            <w:r>
              <w:rPr>
                <w:rFonts w:ascii="Arial" w:hAnsi="Arial" w:cs="Arial"/>
                <w:sz w:val="18"/>
                <w:szCs w:val="18"/>
              </w:rPr>
              <w:t xml:space="preserve">en’s </w:t>
            </w:r>
            <w:r w:rsidR="00D63A27">
              <w:rPr>
                <w:rFonts w:ascii="Arial" w:hAnsi="Arial" w:cs="Arial"/>
                <w:sz w:val="18"/>
                <w:szCs w:val="18"/>
              </w:rPr>
              <w:t>L</w:t>
            </w:r>
            <w:r>
              <w:rPr>
                <w:rFonts w:ascii="Arial" w:hAnsi="Arial" w:cs="Arial"/>
                <w:sz w:val="18"/>
                <w:szCs w:val="18"/>
              </w:rPr>
              <w:t xml:space="preserve">eague tournament is </w:t>
            </w:r>
            <w:r w:rsidR="00D63A27">
              <w:rPr>
                <w:rFonts w:ascii="Arial" w:hAnsi="Arial" w:cs="Arial"/>
                <w:sz w:val="18"/>
                <w:szCs w:val="18"/>
              </w:rPr>
              <w:t>February</w:t>
            </w:r>
            <w:r>
              <w:rPr>
                <w:rFonts w:ascii="Arial" w:hAnsi="Arial" w:cs="Arial"/>
                <w:sz w:val="18"/>
                <w:szCs w:val="18"/>
              </w:rPr>
              <w:t xml:space="preserve"> 6-8, the 8u jamboree is January 10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, and the LTS jamboree is March 7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. Travel tryouts are August 8-10.  </w:t>
            </w:r>
          </w:p>
          <w:p w14:paraId="75594480" w14:textId="77777777" w:rsidR="000744CF" w:rsidRDefault="000744CF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IRHA will open registration on August 11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  Raffle ticket pickup will be Tuesday September 23</w:t>
            </w:r>
            <w:r w:rsidRPr="000744CF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>
              <w:rPr>
                <w:rFonts w:ascii="Arial" w:hAnsi="Arial" w:cs="Arial"/>
                <w:sz w:val="18"/>
                <w:szCs w:val="18"/>
              </w:rPr>
              <w:t xml:space="preserve"> from 6 to 7:30.</w:t>
            </w:r>
          </w:p>
          <w:p w14:paraId="45E397EC" w14:textId="1B52A74D" w:rsidR="000744CF" w:rsidRDefault="000744CF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: Motion to raise upcoming season rates</w:t>
            </w:r>
            <w:r w:rsidR="00D63A2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by Kevin, supported by Perry.  Motion carried.  Rates are as followed: LTS- $75, 6U-$275, 8U-$430, 10U-$545, 12U-$570, 14U/Girls- $595, Travel teams- $175, and 16U split season – tryout fee + $50.  The 16U split season will not have raffle tickets. </w:t>
            </w:r>
          </w:p>
          <w:p w14:paraId="2A712443" w14:textId="2A02652C" w:rsidR="000744CF" w:rsidRDefault="000744CF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: </w:t>
            </w:r>
            <w:r w:rsidR="00D63A27">
              <w:rPr>
                <w:rFonts w:ascii="Arial" w:hAnsi="Arial" w:cs="Arial"/>
                <w:sz w:val="18"/>
                <w:szCs w:val="18"/>
              </w:rPr>
              <w:t xml:space="preserve">A </w:t>
            </w:r>
            <w:r>
              <w:rPr>
                <w:rFonts w:ascii="Arial" w:hAnsi="Arial" w:cs="Arial"/>
                <w:sz w:val="18"/>
                <w:szCs w:val="18"/>
              </w:rPr>
              <w:t xml:space="preserve">6U </w:t>
            </w:r>
            <w:r w:rsidR="00D63A27">
              <w:rPr>
                <w:rFonts w:ascii="Arial" w:hAnsi="Arial" w:cs="Arial"/>
                <w:sz w:val="18"/>
                <w:szCs w:val="18"/>
              </w:rPr>
              <w:t xml:space="preserve">team </w:t>
            </w:r>
            <w:r>
              <w:rPr>
                <w:rFonts w:ascii="Arial" w:hAnsi="Arial" w:cs="Arial"/>
                <w:sz w:val="18"/>
                <w:szCs w:val="18"/>
              </w:rPr>
              <w:t>will be dependent on registration numbers.</w:t>
            </w:r>
          </w:p>
          <w:p w14:paraId="6777E686" w14:textId="77777777" w:rsidR="000744CF" w:rsidRDefault="000744CF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: The age to work in the concessions will stay at 16 years old. </w:t>
            </w:r>
          </w:p>
          <w:p w14:paraId="2DFFE27C" w14:textId="77777777" w:rsidR="000744CF" w:rsidRDefault="000744CF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: Motion by Eric for IRHA to give Brad Petzke $250.00 to update goalie gear</w:t>
            </w:r>
            <w:r w:rsidR="0078179E">
              <w:rPr>
                <w:rFonts w:ascii="Arial" w:hAnsi="Arial" w:cs="Arial"/>
                <w:sz w:val="18"/>
                <w:szCs w:val="18"/>
              </w:rPr>
              <w:t>, supported by Jake.  Motion carried.</w:t>
            </w:r>
          </w:p>
          <w:p w14:paraId="7541F52D" w14:textId="77777777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: Gear Swap will happen during raffle ticket pick up.  </w:t>
            </w:r>
          </w:p>
          <w:p w14:paraId="2348971E" w14:textId="77777777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: Motion by Kevin for a budget of $1,000.00 to upgrade electronics in the conference room, supported by Don.  Motion carried.</w:t>
            </w:r>
          </w:p>
          <w:p w14:paraId="1D0BF43E" w14:textId="77777777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: IRHA will send a member wide email regarding the shooting area.</w:t>
            </w:r>
          </w:p>
          <w:p w14:paraId="25F78D2F" w14:textId="77777777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: Tabled</w:t>
            </w:r>
          </w:p>
          <w:p w14:paraId="3F3EE037" w14:textId="2977D52D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: IRHA will have </w:t>
            </w:r>
            <w:r w:rsidR="00D63A27">
              <w:rPr>
                <w:rFonts w:ascii="Arial" w:hAnsi="Arial" w:cs="Arial"/>
                <w:sz w:val="18"/>
                <w:szCs w:val="18"/>
              </w:rPr>
              <w:t>an</w:t>
            </w:r>
            <w:r>
              <w:rPr>
                <w:rFonts w:ascii="Arial" w:hAnsi="Arial" w:cs="Arial"/>
                <w:sz w:val="18"/>
                <w:szCs w:val="18"/>
              </w:rPr>
              <w:t xml:space="preserve"> informational meeting for first time hockey parents to teach them </w:t>
            </w:r>
            <w:r w:rsidR="00F90719">
              <w:rPr>
                <w:rFonts w:ascii="Arial" w:hAnsi="Arial" w:cs="Arial"/>
                <w:sz w:val="18"/>
                <w:szCs w:val="18"/>
              </w:rPr>
              <w:t>how things run</w:t>
            </w:r>
            <w:r>
              <w:rPr>
                <w:rFonts w:ascii="Arial" w:hAnsi="Arial" w:cs="Arial"/>
                <w:sz w:val="18"/>
                <w:szCs w:val="18"/>
              </w:rPr>
              <w:t>/answer questions when the season starts.</w:t>
            </w:r>
          </w:p>
          <w:p w14:paraId="76188C96" w14:textId="589A9733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: Motion by Kevin for the first read of the amended part in the Ice Time Policy, 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LTS </w:t>
            </w:r>
            <w:r w:rsidR="00D63A27">
              <w:rPr>
                <w:rFonts w:ascii="Arial" w:hAnsi="Arial" w:cs="Arial"/>
                <w:i/>
                <w:iCs/>
                <w:sz w:val="18"/>
                <w:szCs w:val="18"/>
              </w:rPr>
              <w:t>participants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are not able to participate in the IRHA ADM </w:t>
            </w:r>
            <w:r w:rsidR="00D63A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practices, </w:t>
            </w:r>
            <w:r w:rsidR="00D63A27">
              <w:rPr>
                <w:rFonts w:ascii="Arial" w:hAnsi="Arial" w:cs="Arial"/>
                <w:sz w:val="18"/>
                <w:szCs w:val="18"/>
              </w:rPr>
              <w:t>supported</w:t>
            </w:r>
            <w:r>
              <w:rPr>
                <w:rFonts w:ascii="Arial" w:hAnsi="Arial" w:cs="Arial"/>
                <w:sz w:val="18"/>
                <w:szCs w:val="18"/>
              </w:rPr>
              <w:t xml:space="preserve"> by Perry.  Motion carried. </w:t>
            </w:r>
          </w:p>
          <w:p w14:paraId="3A295768" w14:textId="77777777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: A set of 14U jerseys will need to be ordered.</w:t>
            </w:r>
          </w:p>
          <w:p w14:paraId="68F3163B" w14:textId="77777777" w:rsid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: Positive feedback about the IRHA banquet.  500 cupcakes were ordered, maybe order a little less next year.</w:t>
            </w:r>
          </w:p>
          <w:p w14:paraId="7D36E0D6" w14:textId="5BA65A20" w:rsidR="0078179E" w:rsidRPr="0078179E" w:rsidRDefault="0078179E" w:rsidP="00F71EE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: Motion by Kevin to increase </w:t>
            </w:r>
            <w:r w:rsidR="00D63A27">
              <w:rPr>
                <w:rFonts w:ascii="Arial" w:hAnsi="Arial" w:cs="Arial"/>
                <w:sz w:val="18"/>
                <w:szCs w:val="18"/>
              </w:rPr>
              <w:t>timekeepers</w:t>
            </w:r>
            <w:r>
              <w:rPr>
                <w:rFonts w:ascii="Arial" w:hAnsi="Arial" w:cs="Arial"/>
                <w:sz w:val="18"/>
                <w:szCs w:val="18"/>
              </w:rPr>
              <w:t xml:space="preserve"> pay to, $16 for 8U, $20 for 10U/12U/14U/16U/18U/Girls, $30 for High School games, and $0.70/mile for </w:t>
            </w:r>
            <w:r w:rsidR="00D63A27">
              <w:rPr>
                <w:rFonts w:ascii="Arial" w:hAnsi="Arial" w:cs="Arial"/>
                <w:sz w:val="18"/>
                <w:szCs w:val="18"/>
              </w:rPr>
              <w:t>referees</w:t>
            </w:r>
            <w:r>
              <w:rPr>
                <w:rFonts w:ascii="Arial" w:hAnsi="Arial" w:cs="Arial"/>
                <w:sz w:val="18"/>
                <w:szCs w:val="18"/>
              </w:rPr>
              <w:t xml:space="preserve">, supported by Eric.  Motion Carried. </w:t>
            </w:r>
          </w:p>
        </w:tc>
      </w:tr>
      <w:tr w:rsidR="00487E33" w:rsidRPr="002F1BA3" w14:paraId="06C5DC6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B9544CE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mmittee Reports</w:t>
            </w:r>
          </w:p>
          <w:p w14:paraId="487D5A9E" w14:textId="6B009ECD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F5FCD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0C0A39B1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>: Planning committee</w:t>
            </w:r>
          </w:p>
          <w:p w14:paraId="7F53EA0D" w14:textId="77777777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committee</w:t>
            </w:r>
          </w:p>
          <w:p w14:paraId="5147021D" w14:textId="77777777" w:rsidR="00487E33" w:rsidRPr="00312959" w:rsidRDefault="00487E33" w:rsidP="00366564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C28E316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379C8096" w14:textId="1B28D261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D63A27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09FDB9CF" w14:textId="503ED890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D63A27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5CE0055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2AEF9752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CE17B" w14:textId="6DB33786" w:rsidR="00487E33" w:rsidRDefault="00093DDF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:4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BB30A77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4EA56ED1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3B991DDE" w14:textId="77777777" w:rsidR="00476525" w:rsidRPr="00061C4B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7C1BB499" w14:textId="77777777" w:rsidR="00487E33" w:rsidRPr="00061C4B" w:rsidRDefault="00487E33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EC4173" w14:textId="1D73BF10" w:rsidR="0038421D" w:rsidRDefault="0078179E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d not meet</w:t>
            </w:r>
          </w:p>
          <w:p w14:paraId="7B97B9F5" w14:textId="77777777" w:rsidR="006A103B" w:rsidRPr="00061C4B" w:rsidRDefault="006A103B" w:rsidP="0014352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06F0BE0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FA4FA36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271FDC8F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C5D25DB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C81F61B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50CB68D0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0C8E8" w14:textId="12BD9088" w:rsidR="00487E33" w:rsidRDefault="00093DDF" w:rsidP="00093DDF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8:4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5A841DA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2F30C4F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12BEA73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CCDF6A6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7C12F9" w14:textId="7A51C87D" w:rsidR="0038421D" w:rsidRPr="00061C4B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78179E"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79B494CE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CB74878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Comments</w:t>
            </w:r>
          </w:p>
          <w:p w14:paraId="7E63FE54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5D20DB71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508F72B7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2A30A934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7D7F7C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83BA5" w14:textId="084A4B4D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3C1464">
              <w:rPr>
                <w:rFonts w:ascii="Arial" w:hAnsi="Arial" w:cs="Arial"/>
                <w:sz w:val="16"/>
                <w:szCs w:val="16"/>
              </w:rPr>
              <w:t>8:</w:t>
            </w:r>
            <w:r w:rsidR="00093DDF">
              <w:rPr>
                <w:rFonts w:ascii="Arial" w:hAnsi="Arial" w:cs="Arial"/>
                <w:sz w:val="16"/>
                <w:szCs w:val="16"/>
              </w:rPr>
              <w:t>4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524F9F1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="002D2348">
              <w:rPr>
                <w:rFonts w:ascii="Arial" w:hAnsi="Arial" w:cs="Arial"/>
                <w:sz w:val="16"/>
                <w:szCs w:val="16"/>
              </w:rPr>
              <w:t>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5E42E" w14:textId="77777777" w:rsidR="00F04337" w:rsidRDefault="0078179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iim is the 16U split season team liaison.  </w:t>
            </w:r>
          </w:p>
          <w:p w14:paraId="05F76131" w14:textId="77777777" w:rsidR="00093DDF" w:rsidRDefault="0078179E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apman &amp; Mayers will do our 990 now that the fiscal year is over.</w:t>
            </w:r>
          </w:p>
          <w:p w14:paraId="16955397" w14:textId="7BFD176C" w:rsidR="0078179E" w:rsidRPr="00061C4B" w:rsidRDefault="00093DDF" w:rsidP="0060168E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or the upcoming season, each team should have one board member </w:t>
            </w:r>
            <w:r w:rsidR="00D63A27">
              <w:rPr>
                <w:rFonts w:ascii="Arial" w:hAnsi="Arial" w:cs="Arial"/>
                <w:sz w:val="18"/>
                <w:szCs w:val="18"/>
              </w:rPr>
              <w:t>liaison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78179E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</w:tr>
      <w:tr w:rsidR="00487E33" w:rsidRPr="002F1BA3" w14:paraId="2B898CAE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FBD9195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4686C670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3B779134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750A3B8C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249B6AE3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60580F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F303D" w14:textId="1B2E2641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3C1464">
              <w:rPr>
                <w:rFonts w:ascii="Arial" w:hAnsi="Arial" w:cs="Arial"/>
                <w:sz w:val="16"/>
                <w:szCs w:val="16"/>
              </w:rPr>
              <w:t>8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  <w:r w:rsidR="00093DDF">
              <w:rPr>
                <w:rFonts w:ascii="Arial" w:hAnsi="Arial" w:cs="Arial"/>
                <w:sz w:val="16"/>
                <w:szCs w:val="16"/>
              </w:rPr>
              <w:t>49</w:t>
            </w:r>
          </w:p>
          <w:p w14:paraId="478A4025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DCB96D3" w14:textId="77777777" w:rsidR="00487E33" w:rsidRDefault="002D2348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65D42D" w14:textId="4C8D26C3" w:rsidR="00487E33" w:rsidRPr="00061C4B" w:rsidRDefault="00093DDF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5746941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6A9E1" w14:textId="77777777" w:rsidR="0050241E" w:rsidRDefault="0050241E" w:rsidP="00D66C1D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A0FFF31" w14:textId="6A7E7C23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2BDEE92" w14:textId="77777777" w:rsidR="000F5B9D" w:rsidRDefault="000F5B9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B75FC81" w14:textId="2432D740" w:rsidR="00487E33" w:rsidRDefault="00D63A27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journment</w:t>
            </w:r>
          </w:p>
          <w:p w14:paraId="0864B3D1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2FFF7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7D32728E" w14:textId="77777777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1AAE6" w14:textId="40749386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8:</w:t>
            </w:r>
            <w:r w:rsidR="00093DDF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4E5F008" w14:textId="77777777" w:rsidR="00487E33" w:rsidRDefault="002D2348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i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4361868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4A531BC8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715DA4DD" w14:textId="2DACBCBE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the meeting by </w:t>
            </w:r>
            <w:r w:rsidR="00093DDF">
              <w:rPr>
                <w:rFonts w:ascii="Arial" w:hAnsi="Arial" w:cs="Arial"/>
                <w:sz w:val="16"/>
                <w:szCs w:val="16"/>
              </w:rPr>
              <w:t xml:space="preserve">Perry, supported by Dale. Motion carried. 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63A27">
              <w:rPr>
                <w:rFonts w:ascii="Arial" w:hAnsi="Arial" w:cs="Arial"/>
                <w:sz w:val="16"/>
                <w:szCs w:val="16"/>
              </w:rPr>
              <w:t>Adjourned at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93DDF">
              <w:rPr>
                <w:rFonts w:ascii="Arial" w:hAnsi="Arial" w:cs="Arial"/>
                <w:sz w:val="16"/>
                <w:szCs w:val="16"/>
              </w:rPr>
              <w:t xml:space="preserve">8:50. </w:t>
            </w:r>
          </w:p>
          <w:p w14:paraId="308AB0FD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53B4B9BE" w14:textId="602DE3E3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8F5FCD">
              <w:rPr>
                <w:rFonts w:ascii="Arial" w:hAnsi="Arial" w:cs="Arial"/>
                <w:sz w:val="16"/>
                <w:szCs w:val="16"/>
              </w:rPr>
              <w:t xml:space="preserve"> July 2</w:t>
            </w:r>
            <w:r w:rsidR="00D63A27" w:rsidRPr="008F5FCD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="00D63A27">
              <w:rPr>
                <w:rFonts w:ascii="Arial" w:hAnsi="Arial" w:cs="Arial"/>
                <w:sz w:val="16"/>
                <w:szCs w:val="16"/>
              </w:rPr>
              <w:t>, 2025</w:t>
            </w:r>
            <w:r w:rsidR="00691DCB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</w:tbl>
    <w:p w14:paraId="49AB85E0" w14:textId="77777777" w:rsidR="0050241E" w:rsidRDefault="0050241E">
      <w:pPr>
        <w:rPr>
          <w:rFonts w:asciiTheme="minorHAnsi" w:hAnsiTheme="minorHAnsi"/>
          <w:b/>
        </w:rPr>
      </w:pPr>
    </w:p>
    <w:p w14:paraId="543BCE92" w14:textId="77777777" w:rsidR="0050241E" w:rsidRDefault="0050241E">
      <w:pPr>
        <w:rPr>
          <w:rFonts w:asciiTheme="minorHAnsi" w:hAnsiTheme="minorHAnsi"/>
          <w:b/>
        </w:rPr>
      </w:pPr>
    </w:p>
    <w:p w14:paraId="15709BF8" w14:textId="77777777" w:rsidR="0050241E" w:rsidRDefault="0050241E">
      <w:pPr>
        <w:rPr>
          <w:rFonts w:asciiTheme="minorHAnsi" w:hAnsiTheme="minorHAnsi"/>
          <w:b/>
        </w:rPr>
      </w:pPr>
    </w:p>
    <w:p w14:paraId="1C1C4646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03C0A25B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7CFC69D3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10213602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521A000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5603FF75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726C1513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771777C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17019402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3297E0E7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079BBF09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73F218C0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A74AE46" w14:textId="35B31CD2" w:rsidR="00663A42" w:rsidRDefault="0078179E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5-08-2025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4E9F8D" w14:textId="0C3558B3" w:rsidR="00663A42" w:rsidRDefault="0078179E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Kristin, Jill, and Sarah will meet in the next week </w:t>
            </w:r>
            <w:r w:rsidR="00093DDF">
              <w:rPr>
                <w:rFonts w:ascii="Arial" w:hAnsi="Arial" w:cs="Arial"/>
                <w:sz w:val="16"/>
                <w:szCs w:val="16"/>
              </w:rPr>
              <w:t xml:space="preserve">or so </w:t>
            </w:r>
            <w:r>
              <w:rPr>
                <w:rFonts w:ascii="Arial" w:hAnsi="Arial" w:cs="Arial"/>
                <w:sz w:val="16"/>
                <w:szCs w:val="16"/>
              </w:rPr>
              <w:t>to get raffle ticket</w:t>
            </w:r>
            <w:r w:rsidR="00093DDF">
              <w:rPr>
                <w:rFonts w:ascii="Arial" w:hAnsi="Arial" w:cs="Arial"/>
                <w:sz w:val="16"/>
                <w:szCs w:val="16"/>
              </w:rPr>
              <w:t>s started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84BC243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D68363E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1F5C151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4C05FD44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1CD2066E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404D6395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10121D34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9AC84D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A713F7D" w14:textId="77777777" w:rsidR="00783C83" w:rsidRDefault="00783C83" w:rsidP="00783C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459D834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6C18DE9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A6E050E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39C4A2A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47A0E63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02ABB38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36AB9D80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1F7165B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F216FF6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60D0EE1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A4B756C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4BE4947D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1B215A9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699D7B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99B522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64E2346F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0C61096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9774991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704E4246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551685A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1F1CEDFC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33E2933F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1637A24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6F59D8E1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6A02A7AC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5027A8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B23CF68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7D8A95E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DE633CC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235DD8E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6255D2F4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118AC2B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135CCBC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02E76088" w14:textId="77777777" w:rsidR="0031137F" w:rsidRPr="001560D1" w:rsidRDefault="0031137F"/>
    <w:p w14:paraId="016EFC3B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71F8A2B5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19CF071B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6504C9A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419786B2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6D17230B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2BA848AB" w14:textId="4554DD9E" w:rsidR="005D0D9B" w:rsidRPr="001560D1" w:rsidRDefault="00D63A27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e</w:t>
            </w:r>
          </w:p>
        </w:tc>
      </w:tr>
      <w:tr w:rsidR="00C84F19" w:rsidRPr="00327203" w14:paraId="4C531AAF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A86EABE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E877EE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754DB76E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4182EC39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56AD2AE3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79E8AE2A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B338BB5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3837A50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15F84DEB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71D1F7C6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1F1B6B1B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6C8E3E52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E6E8CC6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1B6A03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10BEC617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01C22166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0F87ECA5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0632C210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7F9D277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60BF0AE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31D07B3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0BBD1242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6F72123E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44B996E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434A04F3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080F506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9ACBF03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43289CAC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709C7C2B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E8B16D7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48F81723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24D7549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E547163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im Lystila</w:t>
            </w:r>
          </w:p>
        </w:tc>
        <w:tc>
          <w:tcPr>
            <w:tcW w:w="4842" w:type="dxa"/>
            <w:vAlign w:val="center"/>
          </w:tcPr>
          <w:p w14:paraId="488EAEDE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4AB6DA3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3D3F0F3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Kevin Yohe</w:t>
            </w:r>
          </w:p>
        </w:tc>
        <w:tc>
          <w:tcPr>
            <w:tcW w:w="4842" w:type="dxa"/>
            <w:vAlign w:val="center"/>
          </w:tcPr>
          <w:p w14:paraId="24CF95E9" w14:textId="77777777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3585989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3DF6B1E" w14:textId="77777777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66564">
              <w:rPr>
                <w:rFonts w:ascii="Arial" w:hAnsi="Arial" w:cs="Arial"/>
                <w:bCs/>
                <w:sz w:val="18"/>
                <w:szCs w:val="18"/>
              </w:rPr>
              <w:t>Jill Dix</w:t>
            </w:r>
          </w:p>
        </w:tc>
        <w:tc>
          <w:tcPr>
            <w:tcW w:w="4842" w:type="dxa"/>
            <w:vAlign w:val="center"/>
          </w:tcPr>
          <w:p w14:paraId="0D1D3BA3" w14:textId="56FA14FC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D63A27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7D679A2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13C5B95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639244D5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543832E9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A92F21E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425F11BC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232DA2AD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B05F7C7" w14:textId="77777777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7EFF4CAE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0113A018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8C69D3E" w14:textId="77777777" w:rsidR="00C172D2" w:rsidRDefault="00340938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ristin Lystila</w:t>
            </w:r>
          </w:p>
        </w:tc>
        <w:tc>
          <w:tcPr>
            <w:tcW w:w="4842" w:type="dxa"/>
            <w:vAlign w:val="center"/>
          </w:tcPr>
          <w:p w14:paraId="668B178E" w14:textId="77777777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6</w:t>
            </w:r>
          </w:p>
        </w:tc>
      </w:tr>
      <w:tr w:rsidR="00BB5629" w:rsidRPr="00BB5629" w14:paraId="607FFDB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8F175B5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icky Aldridge</w:t>
            </w:r>
          </w:p>
        </w:tc>
        <w:tc>
          <w:tcPr>
            <w:tcW w:w="4842" w:type="dxa"/>
            <w:vAlign w:val="center"/>
          </w:tcPr>
          <w:p w14:paraId="123D9B6A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6FA4F76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934FE8B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cob Spear</w:t>
            </w:r>
          </w:p>
        </w:tc>
        <w:tc>
          <w:tcPr>
            <w:tcW w:w="4842" w:type="dxa"/>
            <w:vAlign w:val="center"/>
          </w:tcPr>
          <w:p w14:paraId="7115E2A6" w14:textId="77777777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46930C98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6B54434" w14:textId="77777777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13064181" w14:textId="77777777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720BB7B2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2FF0D30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256F079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>Don Poupore</w:t>
            </w:r>
          </w:p>
        </w:tc>
        <w:tc>
          <w:tcPr>
            <w:tcW w:w="4842" w:type="dxa"/>
            <w:vAlign w:val="center"/>
          </w:tcPr>
          <w:p w14:paraId="2C540FD9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05D1579D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4DC42D4" w14:textId="77777777" w:rsidR="00E71165" w:rsidRDefault="00691DCB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hristopher Penney</w:t>
            </w:r>
          </w:p>
        </w:tc>
        <w:tc>
          <w:tcPr>
            <w:tcW w:w="4842" w:type="dxa"/>
            <w:vAlign w:val="center"/>
          </w:tcPr>
          <w:p w14:paraId="50FC9AF4" w14:textId="77777777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</w:tbl>
    <w:p w14:paraId="4B1AD4C3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5F61158E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2A84C4D3" w14:textId="77777777" w:rsidR="009728A7" w:rsidRDefault="009728A7" w:rsidP="00AF66BA">
      <w:pPr>
        <w:rPr>
          <w:b/>
          <w:bCs/>
        </w:rPr>
      </w:pPr>
    </w:p>
    <w:p w14:paraId="427F9D22" w14:textId="77777777" w:rsidR="009728A7" w:rsidRDefault="009728A7" w:rsidP="00AF66BA">
      <w:pPr>
        <w:rPr>
          <w:b/>
          <w:bCs/>
        </w:rPr>
      </w:pPr>
    </w:p>
    <w:p w14:paraId="34BBE9F5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t>IRHA Meeting Ground Rules:</w:t>
      </w:r>
    </w:p>
    <w:p w14:paraId="280B3638" w14:textId="77777777" w:rsidR="004E5AE1" w:rsidRPr="004E5AE1" w:rsidRDefault="004E5AE1" w:rsidP="00AF66BA">
      <w:pPr>
        <w:rPr>
          <w:bCs/>
        </w:rPr>
      </w:pPr>
    </w:p>
    <w:p w14:paraId="512BD07E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18EA5CEC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71FB99D4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5C4960E3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616BC82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314A8B1D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13C7A0BE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43286E" w14:textId="77777777" w:rsidR="008D4492" w:rsidRDefault="008D4492">
      <w:r>
        <w:separator/>
      </w:r>
    </w:p>
  </w:endnote>
  <w:endnote w:type="continuationSeparator" w:id="0">
    <w:p w14:paraId="7F5B39AF" w14:textId="77777777" w:rsidR="008D4492" w:rsidRDefault="008D4492">
      <w:r>
        <w:continuationSeparator/>
      </w:r>
    </w:p>
  </w:endnote>
  <w:endnote w:type="continuationNotice" w:id="1">
    <w:p w14:paraId="2747D47A" w14:textId="77777777" w:rsidR="008D4492" w:rsidRDefault="008D44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341E4E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6D7B8A2C" w14:textId="77777777" w:rsidR="00FD084E" w:rsidRDefault="00FD084E">
    <w:pPr>
      <w:ind w:left="-1080"/>
    </w:pPr>
  </w:p>
  <w:p w14:paraId="3770B325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3082DB7B" w14:textId="77777777" w:rsidTr="00711FB1">
      <w:trPr>
        <w:trHeight w:val="401"/>
      </w:trPr>
      <w:tc>
        <w:tcPr>
          <w:tcW w:w="11718" w:type="dxa"/>
          <w:shd w:val="clear" w:color="auto" w:fill="auto"/>
          <w:vAlign w:val="center"/>
        </w:tcPr>
        <w:p w14:paraId="72C42AB5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shd w:val="clear" w:color="auto" w:fill="auto"/>
          <w:vAlign w:val="center"/>
        </w:tcPr>
        <w:p w14:paraId="6AA7555E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272AB97A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0CE3008C" w14:textId="77777777" w:rsidTr="00355C85">
      <w:trPr>
        <w:trHeight w:val="447"/>
      </w:trPr>
      <w:tc>
        <w:tcPr>
          <w:tcW w:w="11892" w:type="dxa"/>
          <w:shd w:val="clear" w:color="auto" w:fill="auto"/>
          <w:vAlign w:val="center"/>
        </w:tcPr>
        <w:p w14:paraId="3E5352A0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shd w:val="clear" w:color="auto" w:fill="auto"/>
          <w:vAlign w:val="center"/>
        </w:tcPr>
        <w:p w14:paraId="1D958A2F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7B98BBAB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5FC763" w14:textId="77777777" w:rsidR="008D4492" w:rsidRDefault="008D4492">
      <w:r>
        <w:separator/>
      </w:r>
    </w:p>
  </w:footnote>
  <w:footnote w:type="continuationSeparator" w:id="0">
    <w:p w14:paraId="35139C60" w14:textId="77777777" w:rsidR="008D4492" w:rsidRDefault="008D4492">
      <w:r>
        <w:continuationSeparator/>
      </w:r>
    </w:p>
  </w:footnote>
  <w:footnote w:type="continuationNotice" w:id="1">
    <w:p w14:paraId="067E6913" w14:textId="77777777" w:rsidR="008D4492" w:rsidRDefault="008D44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189F4" w14:textId="77777777" w:rsidR="001C14B6" w:rsidRDefault="001C14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324FA854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  <w:shd w:val="clear" w:color="auto" w:fill="auto"/>
            </w:tcPr>
            <w:p w14:paraId="48388414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  <w:shd w:val="clear" w:color="auto" w:fill="auto"/>
        </w:tcPr>
        <w:p w14:paraId="3B2FC2C4" w14:textId="6CD7B5DE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5-05-08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1C14B6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5/8/2025</w:t>
              </w:r>
            </w:sdtContent>
          </w:sdt>
        </w:p>
      </w:tc>
    </w:tr>
    <w:tr w:rsidR="00FD084E" w:rsidRPr="00C816E1" w14:paraId="540C85D2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  <w:shd w:val="clear" w:color="auto" w:fill="auto"/>
            </w:tcPr>
            <w:p w14:paraId="34F9712A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  <w:shd w:val="clear" w:color="auto" w:fill="auto"/>
        </w:tcPr>
        <w:p w14:paraId="60771925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7F7699E9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31311694" w14:textId="77777777" w:rsidTr="00CF0592">
      <w:trPr>
        <w:trHeight w:val="678"/>
      </w:trPr>
      <w:tc>
        <w:tcPr>
          <w:tcW w:w="8910" w:type="dxa"/>
          <w:shd w:val="clear" w:color="auto" w:fill="auto"/>
          <w:vAlign w:val="center"/>
        </w:tcPr>
        <w:p w14:paraId="6643D4ED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534C7FE8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shd w:val="clear" w:color="auto" w:fill="auto"/>
          <w:vAlign w:val="center"/>
        </w:tcPr>
        <w:p w14:paraId="38D3D221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0C4D9760" wp14:editId="17B4FC98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33E76AC5" w14:textId="77777777" w:rsidTr="00CF0592">
      <w:trPr>
        <w:trHeight w:val="59"/>
      </w:trPr>
      <w:tc>
        <w:tcPr>
          <w:tcW w:w="8910" w:type="dxa"/>
          <w:shd w:val="clear" w:color="auto" w:fill="auto"/>
          <w:vAlign w:val="center"/>
        </w:tcPr>
        <w:p w14:paraId="433BF665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shd w:val="clear" w:color="auto" w:fill="auto"/>
          <w:vAlign w:val="center"/>
        </w:tcPr>
        <w:p w14:paraId="6E68573B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714DEB7E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shd w:val="clear" w:color="auto" w:fill="auto"/>
              <w:vAlign w:val="center"/>
            </w:tcPr>
            <w:p w14:paraId="4FF7D677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shd w:val="clear" w:color="auto" w:fill="auto"/>
          <w:vAlign w:val="center"/>
        </w:tcPr>
        <w:p w14:paraId="71EB7755" w14:textId="7D75A13C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5-05-08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1C14B6">
                <w:rPr>
                  <w:rFonts w:asciiTheme="minorHAnsi" w:hAnsiTheme="minorHAnsi" w:cs="Arial"/>
                  <w:b/>
                  <w:szCs w:val="20"/>
                </w:rPr>
                <w:t>8-May-25</w:t>
              </w:r>
            </w:sdtContent>
          </w:sdt>
        </w:p>
      </w:tc>
    </w:tr>
    <w:tr w:rsidR="006863E5" w:rsidRPr="009D6B7E" w14:paraId="300723B5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shd w:val="clear" w:color="auto" w:fill="auto"/>
          <w:vAlign w:val="center"/>
        </w:tcPr>
        <w:p w14:paraId="5550251A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shd w:val="clear" w:color="auto" w:fill="auto"/>
          <w:vAlign w:val="center"/>
        </w:tcPr>
        <w:p w14:paraId="7EAC38AC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1CF1AEF2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1C14B6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B71"/>
    <w:rsid w:val="00012F16"/>
    <w:rsid w:val="000130F6"/>
    <w:rsid w:val="00013616"/>
    <w:rsid w:val="00013CF4"/>
    <w:rsid w:val="000143C5"/>
    <w:rsid w:val="000148AE"/>
    <w:rsid w:val="00014D77"/>
    <w:rsid w:val="00015918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106A"/>
    <w:rsid w:val="000411C1"/>
    <w:rsid w:val="0004148C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5AD5"/>
    <w:rsid w:val="00066506"/>
    <w:rsid w:val="0006670C"/>
    <w:rsid w:val="00066C27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B3A"/>
    <w:rsid w:val="0007402A"/>
    <w:rsid w:val="00074477"/>
    <w:rsid w:val="000744CF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3DDF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8F"/>
    <w:rsid w:val="000B40A6"/>
    <w:rsid w:val="000B4889"/>
    <w:rsid w:val="000B4896"/>
    <w:rsid w:val="000B4F5A"/>
    <w:rsid w:val="000B6382"/>
    <w:rsid w:val="000B6689"/>
    <w:rsid w:val="000B6CA0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945"/>
    <w:rsid w:val="000C6CD5"/>
    <w:rsid w:val="000C72BF"/>
    <w:rsid w:val="000C7679"/>
    <w:rsid w:val="000D02F6"/>
    <w:rsid w:val="000D0A8A"/>
    <w:rsid w:val="000D3176"/>
    <w:rsid w:val="000D391B"/>
    <w:rsid w:val="000D3D96"/>
    <w:rsid w:val="000D4D3B"/>
    <w:rsid w:val="000D4D7C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B0"/>
    <w:rsid w:val="000F3ADC"/>
    <w:rsid w:val="000F49A6"/>
    <w:rsid w:val="000F4F6E"/>
    <w:rsid w:val="000F5B9D"/>
    <w:rsid w:val="000F62C2"/>
    <w:rsid w:val="000F6373"/>
    <w:rsid w:val="000F68E6"/>
    <w:rsid w:val="000F72BB"/>
    <w:rsid w:val="000F75EA"/>
    <w:rsid w:val="000F7E3A"/>
    <w:rsid w:val="001004CE"/>
    <w:rsid w:val="0010094F"/>
    <w:rsid w:val="00101A96"/>
    <w:rsid w:val="00103492"/>
    <w:rsid w:val="00104253"/>
    <w:rsid w:val="001044A0"/>
    <w:rsid w:val="00104685"/>
    <w:rsid w:val="001047F5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604"/>
    <w:rsid w:val="00141E0B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755C"/>
    <w:rsid w:val="00147740"/>
    <w:rsid w:val="00147E03"/>
    <w:rsid w:val="00150B28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4988"/>
    <w:rsid w:val="00174B03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EB1"/>
    <w:rsid w:val="001C0E24"/>
    <w:rsid w:val="001C14B6"/>
    <w:rsid w:val="001C1E23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356C"/>
    <w:rsid w:val="001E365D"/>
    <w:rsid w:val="001E4110"/>
    <w:rsid w:val="001E4125"/>
    <w:rsid w:val="001E533E"/>
    <w:rsid w:val="001E5AAE"/>
    <w:rsid w:val="001E5C54"/>
    <w:rsid w:val="001E5FBB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30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1704"/>
    <w:rsid w:val="00242082"/>
    <w:rsid w:val="00242CD7"/>
    <w:rsid w:val="00242D71"/>
    <w:rsid w:val="00242F12"/>
    <w:rsid w:val="0024322F"/>
    <w:rsid w:val="002435EF"/>
    <w:rsid w:val="00243667"/>
    <w:rsid w:val="00244D52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4261"/>
    <w:rsid w:val="0027485B"/>
    <w:rsid w:val="00274EF6"/>
    <w:rsid w:val="002750AA"/>
    <w:rsid w:val="0027516C"/>
    <w:rsid w:val="00276EF2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2B02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052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A9A"/>
    <w:rsid w:val="003245F0"/>
    <w:rsid w:val="0032478A"/>
    <w:rsid w:val="00324CC8"/>
    <w:rsid w:val="00324DCA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863"/>
    <w:rsid w:val="00331A6B"/>
    <w:rsid w:val="003337CD"/>
    <w:rsid w:val="003339DA"/>
    <w:rsid w:val="00334122"/>
    <w:rsid w:val="003343C9"/>
    <w:rsid w:val="003344CE"/>
    <w:rsid w:val="0033462A"/>
    <w:rsid w:val="00334F9C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61CF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AB"/>
    <w:rsid w:val="003658B5"/>
    <w:rsid w:val="003658D9"/>
    <w:rsid w:val="00366564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67A7"/>
    <w:rsid w:val="003A7ACC"/>
    <w:rsid w:val="003B037A"/>
    <w:rsid w:val="003B064C"/>
    <w:rsid w:val="003B1165"/>
    <w:rsid w:val="003B1BD4"/>
    <w:rsid w:val="003B22B6"/>
    <w:rsid w:val="003B33F7"/>
    <w:rsid w:val="003B385D"/>
    <w:rsid w:val="003B3C05"/>
    <w:rsid w:val="003B51F0"/>
    <w:rsid w:val="003B5937"/>
    <w:rsid w:val="003B5B79"/>
    <w:rsid w:val="003B6B65"/>
    <w:rsid w:val="003C0961"/>
    <w:rsid w:val="003C0D63"/>
    <w:rsid w:val="003C1464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F00FF"/>
    <w:rsid w:val="003F0F79"/>
    <w:rsid w:val="003F1253"/>
    <w:rsid w:val="003F135C"/>
    <w:rsid w:val="003F13CC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5BD"/>
    <w:rsid w:val="00403357"/>
    <w:rsid w:val="00403556"/>
    <w:rsid w:val="00403872"/>
    <w:rsid w:val="00404191"/>
    <w:rsid w:val="00404948"/>
    <w:rsid w:val="00404DCD"/>
    <w:rsid w:val="00405561"/>
    <w:rsid w:val="004057A6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F2E"/>
    <w:rsid w:val="00430F90"/>
    <w:rsid w:val="0043141C"/>
    <w:rsid w:val="00431560"/>
    <w:rsid w:val="004317B7"/>
    <w:rsid w:val="004317F4"/>
    <w:rsid w:val="00431C93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12E1"/>
    <w:rsid w:val="00452223"/>
    <w:rsid w:val="0045270E"/>
    <w:rsid w:val="004527DB"/>
    <w:rsid w:val="00453D02"/>
    <w:rsid w:val="00453FDC"/>
    <w:rsid w:val="00454373"/>
    <w:rsid w:val="00454861"/>
    <w:rsid w:val="00454ABC"/>
    <w:rsid w:val="00454E61"/>
    <w:rsid w:val="004550B8"/>
    <w:rsid w:val="00455FDA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39E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F01"/>
    <w:rsid w:val="00486FC5"/>
    <w:rsid w:val="0048709E"/>
    <w:rsid w:val="004870DD"/>
    <w:rsid w:val="00487B91"/>
    <w:rsid w:val="00487CB9"/>
    <w:rsid w:val="00487E33"/>
    <w:rsid w:val="00492523"/>
    <w:rsid w:val="004934B9"/>
    <w:rsid w:val="00493776"/>
    <w:rsid w:val="00493AAF"/>
    <w:rsid w:val="0049475E"/>
    <w:rsid w:val="00494D38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2F9F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6252"/>
    <w:rsid w:val="004F7CDA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60E"/>
    <w:rsid w:val="005218C6"/>
    <w:rsid w:val="00522B81"/>
    <w:rsid w:val="00523348"/>
    <w:rsid w:val="0052338C"/>
    <w:rsid w:val="005233BF"/>
    <w:rsid w:val="00523758"/>
    <w:rsid w:val="00524180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2679"/>
    <w:rsid w:val="00543D53"/>
    <w:rsid w:val="00544F23"/>
    <w:rsid w:val="00545F2C"/>
    <w:rsid w:val="00546094"/>
    <w:rsid w:val="0054664C"/>
    <w:rsid w:val="00546D1C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EB8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22ED"/>
    <w:rsid w:val="005E277A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12D4"/>
    <w:rsid w:val="0063181D"/>
    <w:rsid w:val="00632041"/>
    <w:rsid w:val="006322A2"/>
    <w:rsid w:val="006322C4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672D"/>
    <w:rsid w:val="00646D91"/>
    <w:rsid w:val="006471B0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0B6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D60"/>
    <w:rsid w:val="006D21A8"/>
    <w:rsid w:val="006D28B5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31EB"/>
    <w:rsid w:val="0070349C"/>
    <w:rsid w:val="00703707"/>
    <w:rsid w:val="00703C5D"/>
    <w:rsid w:val="007046A4"/>
    <w:rsid w:val="00704986"/>
    <w:rsid w:val="00705467"/>
    <w:rsid w:val="007056D1"/>
    <w:rsid w:val="00705D16"/>
    <w:rsid w:val="00705EAF"/>
    <w:rsid w:val="007069F3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6080"/>
    <w:rsid w:val="00716468"/>
    <w:rsid w:val="0071657F"/>
    <w:rsid w:val="0071692B"/>
    <w:rsid w:val="007172BF"/>
    <w:rsid w:val="007174E7"/>
    <w:rsid w:val="00720430"/>
    <w:rsid w:val="007208AD"/>
    <w:rsid w:val="00720D51"/>
    <w:rsid w:val="00721405"/>
    <w:rsid w:val="007218A2"/>
    <w:rsid w:val="00721E0C"/>
    <w:rsid w:val="00722116"/>
    <w:rsid w:val="0072226B"/>
    <w:rsid w:val="007227F0"/>
    <w:rsid w:val="00722C9A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179E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534B"/>
    <w:rsid w:val="00797660"/>
    <w:rsid w:val="007A1B59"/>
    <w:rsid w:val="007A2098"/>
    <w:rsid w:val="007A22DE"/>
    <w:rsid w:val="007A2B34"/>
    <w:rsid w:val="007A3210"/>
    <w:rsid w:val="007A4795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10EF"/>
    <w:rsid w:val="007D12A6"/>
    <w:rsid w:val="007D1474"/>
    <w:rsid w:val="007D2E42"/>
    <w:rsid w:val="007D49E9"/>
    <w:rsid w:val="007D4E9E"/>
    <w:rsid w:val="007D54ED"/>
    <w:rsid w:val="007D6574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53D9"/>
    <w:rsid w:val="007E629A"/>
    <w:rsid w:val="007E6579"/>
    <w:rsid w:val="007E7911"/>
    <w:rsid w:val="007E7D0D"/>
    <w:rsid w:val="007F04E8"/>
    <w:rsid w:val="007F08D5"/>
    <w:rsid w:val="007F1D43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25B"/>
    <w:rsid w:val="008423BD"/>
    <w:rsid w:val="00842747"/>
    <w:rsid w:val="008431E0"/>
    <w:rsid w:val="008433B7"/>
    <w:rsid w:val="008441D5"/>
    <w:rsid w:val="00844B65"/>
    <w:rsid w:val="00844EAF"/>
    <w:rsid w:val="0084507D"/>
    <w:rsid w:val="00845593"/>
    <w:rsid w:val="00846962"/>
    <w:rsid w:val="00847375"/>
    <w:rsid w:val="00847C55"/>
    <w:rsid w:val="00847DDC"/>
    <w:rsid w:val="00850DE4"/>
    <w:rsid w:val="00851093"/>
    <w:rsid w:val="00851817"/>
    <w:rsid w:val="00851FC6"/>
    <w:rsid w:val="008524F5"/>
    <w:rsid w:val="00852942"/>
    <w:rsid w:val="008535A9"/>
    <w:rsid w:val="00853697"/>
    <w:rsid w:val="008537A1"/>
    <w:rsid w:val="0085576B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A5F"/>
    <w:rsid w:val="00866A9F"/>
    <w:rsid w:val="00866BBE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37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D1B"/>
    <w:rsid w:val="008B3EEF"/>
    <w:rsid w:val="008B4E64"/>
    <w:rsid w:val="008B57F9"/>
    <w:rsid w:val="008B586D"/>
    <w:rsid w:val="008B5B4C"/>
    <w:rsid w:val="008B6122"/>
    <w:rsid w:val="008B6203"/>
    <w:rsid w:val="008B6FED"/>
    <w:rsid w:val="008B70DA"/>
    <w:rsid w:val="008B76F3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492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7031"/>
    <w:rsid w:val="008E7EC5"/>
    <w:rsid w:val="008F0309"/>
    <w:rsid w:val="008F0F27"/>
    <w:rsid w:val="008F0F8B"/>
    <w:rsid w:val="008F197B"/>
    <w:rsid w:val="008F199B"/>
    <w:rsid w:val="008F21F0"/>
    <w:rsid w:val="008F2A5B"/>
    <w:rsid w:val="008F3421"/>
    <w:rsid w:val="008F3A3A"/>
    <w:rsid w:val="008F4658"/>
    <w:rsid w:val="008F4BB5"/>
    <w:rsid w:val="008F5FCD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EDC"/>
    <w:rsid w:val="00951577"/>
    <w:rsid w:val="00951900"/>
    <w:rsid w:val="00951C41"/>
    <w:rsid w:val="00951C7D"/>
    <w:rsid w:val="00951FE0"/>
    <w:rsid w:val="0095291A"/>
    <w:rsid w:val="00953226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F8D"/>
    <w:rsid w:val="009B69FB"/>
    <w:rsid w:val="009B6E58"/>
    <w:rsid w:val="009B6E71"/>
    <w:rsid w:val="009B7A1B"/>
    <w:rsid w:val="009B7ABD"/>
    <w:rsid w:val="009B7ACC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3010"/>
    <w:rsid w:val="00A03013"/>
    <w:rsid w:val="00A04517"/>
    <w:rsid w:val="00A047C9"/>
    <w:rsid w:val="00A05429"/>
    <w:rsid w:val="00A05E9F"/>
    <w:rsid w:val="00A06ABF"/>
    <w:rsid w:val="00A0700F"/>
    <w:rsid w:val="00A0795E"/>
    <w:rsid w:val="00A07A10"/>
    <w:rsid w:val="00A10399"/>
    <w:rsid w:val="00A10551"/>
    <w:rsid w:val="00A10E13"/>
    <w:rsid w:val="00A11453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83E"/>
    <w:rsid w:val="00A76C3D"/>
    <w:rsid w:val="00A779E3"/>
    <w:rsid w:val="00A77B4B"/>
    <w:rsid w:val="00A80AB5"/>
    <w:rsid w:val="00A8145E"/>
    <w:rsid w:val="00A81784"/>
    <w:rsid w:val="00A82B51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2227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65D9"/>
    <w:rsid w:val="00AA6733"/>
    <w:rsid w:val="00AA686E"/>
    <w:rsid w:val="00AA6890"/>
    <w:rsid w:val="00AA7072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BB6"/>
    <w:rsid w:val="00B27072"/>
    <w:rsid w:val="00B30D5B"/>
    <w:rsid w:val="00B30FE9"/>
    <w:rsid w:val="00B31048"/>
    <w:rsid w:val="00B31060"/>
    <w:rsid w:val="00B324B5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AB6"/>
    <w:rsid w:val="00B92CE0"/>
    <w:rsid w:val="00B92F55"/>
    <w:rsid w:val="00B935FE"/>
    <w:rsid w:val="00B93CB0"/>
    <w:rsid w:val="00B94056"/>
    <w:rsid w:val="00B94AF0"/>
    <w:rsid w:val="00B9503C"/>
    <w:rsid w:val="00B9580C"/>
    <w:rsid w:val="00B95892"/>
    <w:rsid w:val="00B958AD"/>
    <w:rsid w:val="00B9609C"/>
    <w:rsid w:val="00B969FF"/>
    <w:rsid w:val="00B97656"/>
    <w:rsid w:val="00BA038F"/>
    <w:rsid w:val="00BA0E32"/>
    <w:rsid w:val="00BA1BCB"/>
    <w:rsid w:val="00BA265E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C0537"/>
    <w:rsid w:val="00BC0682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7160"/>
    <w:rsid w:val="00BE0042"/>
    <w:rsid w:val="00BE09D6"/>
    <w:rsid w:val="00BE0E3D"/>
    <w:rsid w:val="00BE13AC"/>
    <w:rsid w:val="00BE1D5E"/>
    <w:rsid w:val="00BE360B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7CC"/>
    <w:rsid w:val="00C26865"/>
    <w:rsid w:val="00C2717C"/>
    <w:rsid w:val="00C27883"/>
    <w:rsid w:val="00C278F3"/>
    <w:rsid w:val="00C3034F"/>
    <w:rsid w:val="00C30491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EE"/>
    <w:rsid w:val="00C435F6"/>
    <w:rsid w:val="00C44953"/>
    <w:rsid w:val="00C44B6E"/>
    <w:rsid w:val="00C45B57"/>
    <w:rsid w:val="00C45E4A"/>
    <w:rsid w:val="00C46268"/>
    <w:rsid w:val="00C46A3A"/>
    <w:rsid w:val="00C46EC6"/>
    <w:rsid w:val="00C477C0"/>
    <w:rsid w:val="00C47829"/>
    <w:rsid w:val="00C50653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E82"/>
    <w:rsid w:val="00C67112"/>
    <w:rsid w:val="00C675FD"/>
    <w:rsid w:val="00C70997"/>
    <w:rsid w:val="00C70D27"/>
    <w:rsid w:val="00C71BCB"/>
    <w:rsid w:val="00C71D08"/>
    <w:rsid w:val="00C729DB"/>
    <w:rsid w:val="00C73BFD"/>
    <w:rsid w:val="00C73FB7"/>
    <w:rsid w:val="00C751D8"/>
    <w:rsid w:val="00C76258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FC0"/>
    <w:rsid w:val="00C87285"/>
    <w:rsid w:val="00C8730C"/>
    <w:rsid w:val="00C87FCB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A39"/>
    <w:rsid w:val="00CA1C2C"/>
    <w:rsid w:val="00CA266D"/>
    <w:rsid w:val="00CA285D"/>
    <w:rsid w:val="00CA3C87"/>
    <w:rsid w:val="00CA4FBD"/>
    <w:rsid w:val="00CA5DCA"/>
    <w:rsid w:val="00CA61AB"/>
    <w:rsid w:val="00CB179C"/>
    <w:rsid w:val="00CB1990"/>
    <w:rsid w:val="00CB1D30"/>
    <w:rsid w:val="00CB1F5A"/>
    <w:rsid w:val="00CB2833"/>
    <w:rsid w:val="00CB3121"/>
    <w:rsid w:val="00CB4404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66D0"/>
    <w:rsid w:val="00D066F0"/>
    <w:rsid w:val="00D06810"/>
    <w:rsid w:val="00D069E8"/>
    <w:rsid w:val="00D073CE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99"/>
    <w:rsid w:val="00D2350C"/>
    <w:rsid w:val="00D246DA"/>
    <w:rsid w:val="00D25117"/>
    <w:rsid w:val="00D25919"/>
    <w:rsid w:val="00D266D4"/>
    <w:rsid w:val="00D26809"/>
    <w:rsid w:val="00D26911"/>
    <w:rsid w:val="00D27F52"/>
    <w:rsid w:val="00D30125"/>
    <w:rsid w:val="00D310A2"/>
    <w:rsid w:val="00D31A67"/>
    <w:rsid w:val="00D31BA5"/>
    <w:rsid w:val="00D3203C"/>
    <w:rsid w:val="00D320AC"/>
    <w:rsid w:val="00D32513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655B"/>
    <w:rsid w:val="00D572B9"/>
    <w:rsid w:val="00D5751F"/>
    <w:rsid w:val="00D575D1"/>
    <w:rsid w:val="00D57CF3"/>
    <w:rsid w:val="00D605F2"/>
    <w:rsid w:val="00D6078B"/>
    <w:rsid w:val="00D60D94"/>
    <w:rsid w:val="00D61CBA"/>
    <w:rsid w:val="00D61F4B"/>
    <w:rsid w:val="00D62EB2"/>
    <w:rsid w:val="00D63105"/>
    <w:rsid w:val="00D63785"/>
    <w:rsid w:val="00D637FA"/>
    <w:rsid w:val="00D63909"/>
    <w:rsid w:val="00D63A27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EE5"/>
    <w:rsid w:val="00E71165"/>
    <w:rsid w:val="00E71355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417E"/>
    <w:rsid w:val="00EB48DA"/>
    <w:rsid w:val="00EB51C6"/>
    <w:rsid w:val="00EB75BD"/>
    <w:rsid w:val="00EB7F68"/>
    <w:rsid w:val="00EC0327"/>
    <w:rsid w:val="00EC062F"/>
    <w:rsid w:val="00EC0752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D1"/>
    <w:rsid w:val="00ED67B1"/>
    <w:rsid w:val="00ED74E4"/>
    <w:rsid w:val="00ED7691"/>
    <w:rsid w:val="00EE07CB"/>
    <w:rsid w:val="00EE0C92"/>
    <w:rsid w:val="00EE0D1C"/>
    <w:rsid w:val="00EE1343"/>
    <w:rsid w:val="00EE2547"/>
    <w:rsid w:val="00EE3263"/>
    <w:rsid w:val="00EE3804"/>
    <w:rsid w:val="00EE5099"/>
    <w:rsid w:val="00EE51BB"/>
    <w:rsid w:val="00EE63E5"/>
    <w:rsid w:val="00EE6515"/>
    <w:rsid w:val="00EE677A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4337"/>
    <w:rsid w:val="00F05150"/>
    <w:rsid w:val="00F05D1E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10DE"/>
    <w:rsid w:val="00F21735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5568"/>
    <w:rsid w:val="00F65F12"/>
    <w:rsid w:val="00F6617E"/>
    <w:rsid w:val="00F66209"/>
    <w:rsid w:val="00F66437"/>
    <w:rsid w:val="00F669BB"/>
    <w:rsid w:val="00F6781A"/>
    <w:rsid w:val="00F67919"/>
    <w:rsid w:val="00F7024A"/>
    <w:rsid w:val="00F707FC"/>
    <w:rsid w:val="00F712B3"/>
    <w:rsid w:val="00F71DA2"/>
    <w:rsid w:val="00F71EE5"/>
    <w:rsid w:val="00F71F3A"/>
    <w:rsid w:val="00F72354"/>
    <w:rsid w:val="00F72BA5"/>
    <w:rsid w:val="00F72C55"/>
    <w:rsid w:val="00F72D40"/>
    <w:rsid w:val="00F73596"/>
    <w:rsid w:val="00F735D2"/>
    <w:rsid w:val="00F73BA6"/>
    <w:rsid w:val="00F74007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719"/>
    <w:rsid w:val="00F90A59"/>
    <w:rsid w:val="00F924A1"/>
    <w:rsid w:val="00F9289B"/>
    <w:rsid w:val="00F931FF"/>
    <w:rsid w:val="00F9325D"/>
    <w:rsid w:val="00F9415B"/>
    <w:rsid w:val="00F96A71"/>
    <w:rsid w:val="00F96FED"/>
    <w:rsid w:val="00F971FC"/>
    <w:rsid w:val="00F9754F"/>
    <w:rsid w:val="00F978C1"/>
    <w:rsid w:val="00F9791C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CF"/>
    <w:rsid w:val="00FA6C1E"/>
    <w:rsid w:val="00FA6E11"/>
    <w:rsid w:val="00FA6FA8"/>
    <w:rsid w:val="00FA7292"/>
    <w:rsid w:val="00FA7582"/>
    <w:rsid w:val="00FB088A"/>
    <w:rsid w:val="00FB13CF"/>
    <w:rsid w:val="00FB192B"/>
    <w:rsid w:val="00FB2036"/>
    <w:rsid w:val="00FB27A7"/>
    <w:rsid w:val="00FB2B87"/>
    <w:rsid w:val="00FB3255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A12"/>
    <w:rsid w:val="00FE73E8"/>
    <w:rsid w:val="00FE78DC"/>
    <w:rsid w:val="00FF01DF"/>
    <w:rsid w:val="00FF0855"/>
    <w:rsid w:val="00FF0A9E"/>
    <w:rsid w:val="00FF0EA2"/>
    <w:rsid w:val="00FF17DF"/>
    <w:rsid w:val="00FF1C6C"/>
    <w:rsid w:val="00FF22F2"/>
    <w:rsid w:val="00FF2A1F"/>
    <w:rsid w:val="00FF2FCD"/>
    <w:rsid w:val="00FF3588"/>
    <w:rsid w:val="00FF405F"/>
    <w:rsid w:val="00FF449A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7D8A22"/>
  <w15:docId w15:val="{BB5EA96B-9940-E340-A27B-37A0EB1F4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April%202025%20IRHA%20Agenda%2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5-05-08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ril 2025 IRHA Agenda 2.dotx</Template>
  <TotalTime>12</TotalTime>
  <Pages>6</Pages>
  <Words>1033</Words>
  <Characters>588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3</cp:revision>
  <cp:lastPrinted>2025-05-08T16:35:00Z</cp:lastPrinted>
  <dcterms:created xsi:type="dcterms:W3CDTF">2025-05-15T13:20:00Z</dcterms:created>
  <dcterms:modified xsi:type="dcterms:W3CDTF">2025-05-1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